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942"/>
        <w:gridCol w:w="2943"/>
        <w:gridCol w:w="2943"/>
      </w:tblGrid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Fecha entrega: 09/08/17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 xml:space="preserve">Tarea: </w:t>
            </w:r>
            <w:r w:rsidR="00F23562">
              <w:t>Introducción VHDL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Número tarea: 1</w:t>
            </w:r>
          </w:p>
        </w:tc>
      </w:tr>
      <w:tr w:rsidR="00405F98" w:rsidTr="00405F98">
        <w:tc>
          <w:tcPr>
            <w:tcW w:w="2942" w:type="dxa"/>
          </w:tcPr>
          <w:p w:rsidR="00405F98" w:rsidRDefault="00405F98" w:rsidP="00405F98">
            <w:pPr>
              <w:jc w:val="center"/>
            </w:pPr>
            <w:r>
              <w:t>Grupo: 3CM3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lumno: Monroy Martos Elioth</w:t>
            </w:r>
          </w:p>
        </w:tc>
        <w:tc>
          <w:tcPr>
            <w:tcW w:w="2943" w:type="dxa"/>
          </w:tcPr>
          <w:p w:rsidR="00405F98" w:rsidRDefault="00405F98" w:rsidP="00405F98">
            <w:pPr>
              <w:jc w:val="center"/>
            </w:pPr>
            <w:r>
              <w:t>Arquitectura de Computadoras</w:t>
            </w:r>
          </w:p>
        </w:tc>
      </w:tr>
    </w:tbl>
    <w:p w:rsidR="00F23562" w:rsidRDefault="00F23562" w:rsidP="00F23562">
      <w:pPr>
        <w:pStyle w:val="Ttulo1"/>
        <w:jc w:val="center"/>
      </w:pPr>
      <w:r>
        <w:t>Introducción VHDL</w:t>
      </w:r>
    </w:p>
    <w:p w:rsidR="00F23562" w:rsidRPr="00F23562" w:rsidRDefault="00F23562" w:rsidP="00F23562">
      <w:pPr>
        <w:pStyle w:val="Ttulo2"/>
      </w:pPr>
      <w:r>
        <w:t>Desarrollo</w:t>
      </w:r>
    </w:p>
    <w:p w:rsidR="007F3BCF" w:rsidRPr="006804EC" w:rsidRDefault="007F3BCF" w:rsidP="007F3BCF">
      <w:pPr>
        <w:pStyle w:val="Prrafodelista"/>
        <w:numPr>
          <w:ilvl w:val="0"/>
          <w:numId w:val="1"/>
        </w:numPr>
        <w:rPr>
          <w:b/>
        </w:rPr>
      </w:pPr>
      <w:r w:rsidRPr="006804EC">
        <w:rPr>
          <w:b/>
        </w:rPr>
        <w:t>Estilos de programación en VHDL.</w:t>
      </w:r>
    </w:p>
    <w:p w:rsidR="0079375A" w:rsidRDefault="006804EC" w:rsidP="00493ECB">
      <w:pPr>
        <w:pStyle w:val="Prrafodelista"/>
        <w:numPr>
          <w:ilvl w:val="1"/>
          <w:numId w:val="1"/>
        </w:numPr>
        <w:jc w:val="both"/>
      </w:pPr>
      <w:r>
        <w:t>Comportamental (secuencia</w:t>
      </w:r>
      <w:r w:rsidR="0079375A">
        <w:t>l</w:t>
      </w:r>
      <w:r>
        <w:t xml:space="preserve">, </w:t>
      </w:r>
      <w:r w:rsidR="00E65C3A">
        <w:t>algorítmica</w:t>
      </w:r>
      <w:r>
        <w:t>)</w:t>
      </w:r>
      <w:r w:rsidR="00866148">
        <w:t xml:space="preserve">: Esta forma de programación sirve para describir cual será la funcionalidad del circuito </w:t>
      </w:r>
      <w:r w:rsidR="0019298A">
        <w:t>en lugar de describir sus conexiones y elementos.</w:t>
      </w:r>
      <w:r w:rsidR="00A17D92">
        <w:t xml:space="preserve"> Se caracteriz</w:t>
      </w:r>
      <w:r w:rsidR="00A90508">
        <w:t>a por al menos tener un proceso</w:t>
      </w:r>
      <w:r w:rsidR="00A17D92">
        <w:t xml:space="preserve"> dentro de su arquitectura.</w:t>
      </w:r>
      <w:r w:rsidR="002129DD">
        <w:t xml:space="preserve"> Se le conoce como algorítmica debido a que esta programación en VHDL es muy parecida a otros lenguajes de programación convencionales.</w:t>
      </w:r>
      <w:r w:rsidR="0079375A">
        <w:t xml:space="preserve"> Se conoce como secuencial debido</w:t>
      </w:r>
      <w:r w:rsidR="00814AD2">
        <w:t xml:space="preserve"> </w:t>
      </w:r>
      <w:r w:rsidR="00356955">
        <w:t xml:space="preserve">a que </w:t>
      </w:r>
      <w:r w:rsidR="00DB1473">
        <w:t>cada proceso se ejecuta secuencialmente.</w:t>
      </w:r>
    </w:p>
    <w:p w:rsidR="0056396A" w:rsidRDefault="0056396A" w:rsidP="00493ECB">
      <w:pPr>
        <w:pStyle w:val="Prrafodelista"/>
        <w:numPr>
          <w:ilvl w:val="1"/>
          <w:numId w:val="1"/>
        </w:numPr>
        <w:jc w:val="both"/>
      </w:pPr>
      <w:r>
        <w:t>Flujo de datos (funcional</w:t>
      </w:r>
      <w:r w:rsidR="00A557AB">
        <w:t>, transferencia de registros</w:t>
      </w:r>
      <w:r>
        <w:t>):</w:t>
      </w:r>
      <w:r w:rsidR="007F3002">
        <w:t xml:space="preserve"> Nos permite describir el circuito de una manera más cercana a su posible realización física.</w:t>
      </w:r>
      <w:r w:rsidR="00944010">
        <w:t xml:space="preserve"> Permite la </w:t>
      </w:r>
      <w:r w:rsidR="00686438">
        <w:t>paralización</w:t>
      </w:r>
      <w:r w:rsidR="00D83BA1">
        <w:t xml:space="preserve"> de instrucciones </w:t>
      </w:r>
      <w:r w:rsidR="00136235">
        <w:t>y se encuentra muy cercano a una descripción estructural del circuito.</w:t>
      </w:r>
    </w:p>
    <w:p w:rsidR="0056396A" w:rsidRDefault="0056396A" w:rsidP="00493ECB">
      <w:pPr>
        <w:pStyle w:val="Prrafodelista"/>
        <w:numPr>
          <w:ilvl w:val="1"/>
          <w:numId w:val="1"/>
        </w:numPr>
        <w:jc w:val="both"/>
      </w:pPr>
      <w:r>
        <w:t>Estructural (</w:t>
      </w:r>
      <w:r w:rsidR="00E65C3A">
        <w:t>jerárquica</w:t>
      </w:r>
      <w:r>
        <w:t>):</w:t>
      </w:r>
      <w:r w:rsidR="00136235">
        <w:t xml:space="preserve"> Permite usar a VHDL como un Netlist o como un lenguaje de descripción de </w:t>
      </w:r>
      <w:r w:rsidR="00AA7D7E">
        <w:t>estructura</w:t>
      </w:r>
      <w:r w:rsidR="00136235">
        <w:t>. Esta forma de programación resulta más compleja y larga que las anteriores dos.</w:t>
      </w:r>
      <w:r w:rsidR="00910810">
        <w:t xml:space="preserve"> Es necesario describir los componentes y sus inter</w:t>
      </w:r>
      <w:r w:rsidR="00A73C93">
        <w:t>conexiones</w:t>
      </w:r>
      <w:r w:rsidR="00910810">
        <w:t>.</w:t>
      </w:r>
    </w:p>
    <w:p w:rsidR="00C305DE" w:rsidRDefault="007F3BCF" w:rsidP="00C305DE">
      <w:pPr>
        <w:pStyle w:val="Prrafodelista"/>
        <w:numPr>
          <w:ilvl w:val="0"/>
          <w:numId w:val="1"/>
        </w:numPr>
        <w:rPr>
          <w:b/>
        </w:rPr>
      </w:pPr>
      <w:r w:rsidRPr="006804EC">
        <w:rPr>
          <w:b/>
        </w:rPr>
        <w:t>Bloques Principales que caracterizan a un código VHDL.</w:t>
      </w:r>
    </w:p>
    <w:p w:rsidR="00C305DE" w:rsidRPr="00C63D3D" w:rsidRDefault="00C305DE" w:rsidP="00E87BFB">
      <w:pPr>
        <w:pStyle w:val="Prrafodelista"/>
        <w:numPr>
          <w:ilvl w:val="1"/>
          <w:numId w:val="1"/>
        </w:numPr>
        <w:jc w:val="both"/>
      </w:pPr>
      <w:r w:rsidRPr="00C63D3D">
        <w:t>Entidad (Entity):</w:t>
      </w:r>
      <w:r w:rsidR="00F20D15">
        <w:t xml:space="preserve"> Este bloque tiene como objetivo el definir las entradas y salidas que tendrá un determinado circuito.</w:t>
      </w:r>
      <w:r w:rsidR="00EF1035">
        <w:t xml:space="preserve"> Los distintos puertos dentro de esta se pueden definir como puertos de entrada, salida o como ambos.</w:t>
      </w:r>
    </w:p>
    <w:p w:rsidR="00C305DE" w:rsidRPr="00C63D3D" w:rsidRDefault="00C305DE" w:rsidP="00E87BFB">
      <w:pPr>
        <w:pStyle w:val="Prrafodelista"/>
        <w:numPr>
          <w:ilvl w:val="1"/>
          <w:numId w:val="1"/>
        </w:numPr>
        <w:jc w:val="both"/>
      </w:pPr>
      <w:r w:rsidRPr="00C63D3D">
        <w:t>Arquitectura (Architecture):</w:t>
      </w:r>
      <w:r w:rsidR="00FF7F05">
        <w:t xml:space="preserve"> Dentro de este bloque, se define cómo es que se comportará el circuito.</w:t>
      </w:r>
      <w:r w:rsidR="00F87C38">
        <w:t xml:space="preserve"> Se pueden también definir puertos auxiliares (signal) y constantes, las cuales pueden facilitar la descripción del circuito.</w:t>
      </w:r>
    </w:p>
    <w:p w:rsidR="00C305DE" w:rsidRPr="00C63D3D" w:rsidRDefault="00C305DE" w:rsidP="00E87BFB">
      <w:pPr>
        <w:pStyle w:val="Prrafodelista"/>
        <w:numPr>
          <w:ilvl w:val="1"/>
          <w:numId w:val="1"/>
        </w:numPr>
        <w:jc w:val="both"/>
      </w:pPr>
      <w:r w:rsidRPr="00C63D3D">
        <w:t>Bibliotecas (Library):</w:t>
      </w:r>
      <w:r w:rsidR="00F87C38">
        <w:t xml:space="preserve"> Ap</w:t>
      </w:r>
      <w:r w:rsidR="00E87BFB">
        <w:t>ortan funcionalidad extra a VHDL, permitiendo realizar operaciones y ciertas funciones especiales que con el lenguaje VHDL base no sería posible. Comúnmente es lo primero que es definido dentro de un programa en VHDL</w:t>
      </w:r>
      <w:bookmarkStart w:id="0" w:name="_GoBack"/>
      <w:bookmarkEnd w:id="0"/>
      <w:r w:rsidR="00E87BFB">
        <w:t>.</w:t>
      </w:r>
    </w:p>
    <w:p w:rsidR="006804EC" w:rsidRDefault="006804EC" w:rsidP="00FE0D4B">
      <w:pPr>
        <w:rPr>
          <w:b/>
        </w:rPr>
      </w:pPr>
    </w:p>
    <w:p w:rsidR="00FE0D4B" w:rsidRPr="006804EC" w:rsidRDefault="00FE0D4B" w:rsidP="00B545D7">
      <w:pPr>
        <w:pStyle w:val="Ttulo2"/>
      </w:pPr>
      <w:r w:rsidRPr="006804EC">
        <w:t>Referencias</w:t>
      </w:r>
    </w:p>
    <w:p w:rsidR="00AA7707" w:rsidRPr="006804EC" w:rsidRDefault="00AA7707" w:rsidP="00FE0D4B">
      <w:pPr>
        <w:rPr>
          <w:i/>
        </w:rPr>
      </w:pPr>
      <w:r w:rsidRPr="006804EC">
        <w:rPr>
          <w:i/>
        </w:rPr>
        <w:t xml:space="preserve">Fernando Pardo, José A. Boluda. (1999). VHDL </w:t>
      </w:r>
      <w:r w:rsidR="00F94341" w:rsidRPr="006804EC">
        <w:rPr>
          <w:i/>
        </w:rPr>
        <w:t>Lenguaje</w:t>
      </w:r>
      <w:r w:rsidRPr="006804EC">
        <w:rPr>
          <w:i/>
        </w:rPr>
        <w:t xml:space="preserve"> para síntesis y modelado de circuitos. 08/08/17, de R</w:t>
      </w:r>
      <w:r w:rsidR="00F94341" w:rsidRPr="006804EC">
        <w:rPr>
          <w:i/>
        </w:rPr>
        <w:t>a-m</w:t>
      </w:r>
      <w:r w:rsidRPr="006804EC">
        <w:rPr>
          <w:i/>
        </w:rPr>
        <w:t>a Editorial.</w:t>
      </w:r>
    </w:p>
    <w:sectPr w:rsidR="00AA7707" w:rsidRPr="006804EC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72A5433"/>
    <w:multiLevelType w:val="hybridMultilevel"/>
    <w:tmpl w:val="FC4EE916"/>
    <w:lvl w:ilvl="0" w:tplc="024A3014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80A0019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M3MrE0NTM2MDKzNDZX0lEKTi0uzszPAykwrAUAmNqnfiwAAAA="/>
  </w:docVars>
  <w:rsids>
    <w:rsidRoot w:val="008F082F"/>
    <w:rsid w:val="00015A9F"/>
    <w:rsid w:val="00136235"/>
    <w:rsid w:val="0019298A"/>
    <w:rsid w:val="002129DD"/>
    <w:rsid w:val="00356955"/>
    <w:rsid w:val="00405F98"/>
    <w:rsid w:val="00446ADA"/>
    <w:rsid w:val="00493ECB"/>
    <w:rsid w:val="0056396A"/>
    <w:rsid w:val="006804EC"/>
    <w:rsid w:val="00686438"/>
    <w:rsid w:val="0079375A"/>
    <w:rsid w:val="007F3002"/>
    <w:rsid w:val="007F3BCF"/>
    <w:rsid w:val="00814AD2"/>
    <w:rsid w:val="00866148"/>
    <w:rsid w:val="008B551B"/>
    <w:rsid w:val="008F082F"/>
    <w:rsid w:val="00910810"/>
    <w:rsid w:val="009223E0"/>
    <w:rsid w:val="00944010"/>
    <w:rsid w:val="00993E06"/>
    <w:rsid w:val="00A17D92"/>
    <w:rsid w:val="00A557AB"/>
    <w:rsid w:val="00A73C93"/>
    <w:rsid w:val="00A90508"/>
    <w:rsid w:val="00AA7707"/>
    <w:rsid w:val="00AA7D7E"/>
    <w:rsid w:val="00B545D7"/>
    <w:rsid w:val="00C305DE"/>
    <w:rsid w:val="00C63D3D"/>
    <w:rsid w:val="00CF45C3"/>
    <w:rsid w:val="00D83BA1"/>
    <w:rsid w:val="00DB1473"/>
    <w:rsid w:val="00E65C3A"/>
    <w:rsid w:val="00E87BFB"/>
    <w:rsid w:val="00EF1035"/>
    <w:rsid w:val="00F20D15"/>
    <w:rsid w:val="00F23562"/>
    <w:rsid w:val="00F87C38"/>
    <w:rsid w:val="00F94341"/>
    <w:rsid w:val="00FC3B52"/>
    <w:rsid w:val="00FE0D4B"/>
    <w:rsid w:val="00FF7F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DF48ED"/>
  <w15:chartTrackingRefBased/>
  <w15:docId w15:val="{FBD93554-114C-401A-96F4-37ED29CDA6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ar"/>
    <w:uiPriority w:val="9"/>
    <w:qFormat/>
    <w:rsid w:val="00F2356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F2356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table" w:styleId="Tablaconcuadrcula">
    <w:name w:val="Table Grid"/>
    <w:basedOn w:val="Tablanormal"/>
    <w:uiPriority w:val="39"/>
    <w:rsid w:val="00405F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rrafodelista">
    <w:name w:val="List Paragraph"/>
    <w:basedOn w:val="Normal"/>
    <w:uiPriority w:val="34"/>
    <w:qFormat/>
    <w:rsid w:val="007F3BCF"/>
    <w:pPr>
      <w:ind w:left="720"/>
      <w:contextualSpacing/>
    </w:pPr>
  </w:style>
  <w:style w:type="character" w:customStyle="1" w:styleId="Ttulo1Car">
    <w:name w:val="Título 1 Car"/>
    <w:basedOn w:val="Fuentedeprrafopredeter"/>
    <w:link w:val="Ttulo1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Ttulo2Car">
    <w:name w:val="Título 2 Car"/>
    <w:basedOn w:val="Fuentedeprrafopredeter"/>
    <w:link w:val="Ttulo2"/>
    <w:uiPriority w:val="9"/>
    <w:rsid w:val="00F23562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317</Words>
  <Characters>1744</Characters>
  <Application>Microsoft Office Word</Application>
  <DocSecurity>0</DocSecurity>
  <Lines>14</Lines>
  <Paragraphs>4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39</cp:revision>
  <dcterms:created xsi:type="dcterms:W3CDTF">2017-08-09T04:02:00Z</dcterms:created>
  <dcterms:modified xsi:type="dcterms:W3CDTF">2017-08-09T04:44:00Z</dcterms:modified>
</cp:coreProperties>
</file>